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EDD" w:rsidRDefault="00AA5EDD" w:rsidP="00AA5EDD">
      <w:pPr>
        <w:pStyle w:val="Heading1"/>
      </w:pPr>
      <w:r>
        <w:t>Module 5 Quiz</w:t>
      </w:r>
    </w:p>
    <w:p w:rsidR="00AA5EDD" w:rsidRPr="00AA5EDD" w:rsidRDefault="00AA5EDD" w:rsidP="00AA5EDD"/>
    <w:p w:rsidR="006B3FDF" w:rsidRDefault="006B3FDF" w:rsidP="006B3FDF">
      <w:pPr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1. Schema versioning, source control management and migration is a </w:t>
      </w:r>
      <w:proofErr w:type="gramStart"/>
      <w:r w:rsidRPr="00A7700A">
        <w:rPr>
          <w:sz w:val="24"/>
          <w:szCs w:val="24"/>
        </w:rPr>
        <w:t>built in</w:t>
      </w:r>
      <w:proofErr w:type="gramEnd"/>
      <w:r w:rsidRPr="00A7700A">
        <w:rPr>
          <w:sz w:val="24"/>
          <w:szCs w:val="24"/>
        </w:rPr>
        <w:t xml:space="preserve"> feature of most relational databases.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. TRUE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b. FALSE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nswer: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. Incorrect answer. These features are not part of most relational database products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b. Correct answer. These features are not part of most relational database products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2.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 xml:space="preserve"> cannot be integrated with Jenkins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. TRUE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b. FALSE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nswer: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a. Incorrect answer.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 xml:space="preserve"> can be integrated with Jenkins using shell commands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b. Correct answer.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 xml:space="preserve"> can be integrated with Jenkins using shell commands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3.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 xml:space="preserve"> cannot verify whether the database changes were applied correctly to the target database or not.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. TRUE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b. FALSE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>Answer:</w:t>
      </w: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</w:p>
    <w:p w:rsidR="00A7700A" w:rsidRPr="00A7700A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a. Incorrect answer.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 xml:space="preserve"> has a </w:t>
      </w:r>
      <w:proofErr w:type="gramStart"/>
      <w:r w:rsidRPr="00A7700A">
        <w:rPr>
          <w:sz w:val="24"/>
          <w:szCs w:val="24"/>
        </w:rPr>
        <w:t>built in</w:t>
      </w:r>
      <w:proofErr w:type="gramEnd"/>
      <w:r w:rsidRPr="00A7700A">
        <w:rPr>
          <w:sz w:val="24"/>
          <w:szCs w:val="24"/>
        </w:rPr>
        <w:t xml:space="preserve"> mechanism for verification of schema changes (although we have to supply the verification scripts to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>)</w:t>
      </w:r>
    </w:p>
    <w:p w:rsidR="006B3FDF" w:rsidRDefault="00A7700A" w:rsidP="00A7700A">
      <w:pPr>
        <w:pStyle w:val="ListParagraph"/>
        <w:ind w:left="1440"/>
        <w:jc w:val="both"/>
        <w:rPr>
          <w:sz w:val="24"/>
          <w:szCs w:val="24"/>
        </w:rPr>
      </w:pPr>
      <w:r w:rsidRPr="00A7700A">
        <w:rPr>
          <w:sz w:val="24"/>
          <w:szCs w:val="24"/>
        </w:rPr>
        <w:t xml:space="preserve">b. Correct answer.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 xml:space="preserve"> has a built in mechanism for verification of schema changes (although we have to supply the verification scripts to </w:t>
      </w:r>
      <w:proofErr w:type="spellStart"/>
      <w:r w:rsidRPr="00A7700A">
        <w:rPr>
          <w:sz w:val="24"/>
          <w:szCs w:val="24"/>
        </w:rPr>
        <w:t>Sqitch</w:t>
      </w:r>
      <w:proofErr w:type="spellEnd"/>
      <w:r w:rsidRPr="00A7700A">
        <w:rPr>
          <w:sz w:val="24"/>
          <w:szCs w:val="24"/>
        </w:rPr>
        <w:t>)</w:t>
      </w:r>
      <w:bookmarkStart w:id="0" w:name="_GoBack"/>
      <w:bookmarkEnd w:id="0"/>
    </w:p>
    <w:p w:rsidR="006B3FDF" w:rsidRDefault="006B3FDF" w:rsidP="008541E6">
      <w:pPr>
        <w:pStyle w:val="ListParagraph"/>
        <w:ind w:left="1440"/>
        <w:jc w:val="both"/>
        <w:rPr>
          <w:sz w:val="24"/>
          <w:szCs w:val="24"/>
        </w:rPr>
      </w:pPr>
    </w:p>
    <w:p w:rsidR="005F7B6E" w:rsidRPr="00960C3C" w:rsidRDefault="005F7B6E" w:rsidP="007D3352"/>
    <w:sectPr w:rsidR="005F7B6E" w:rsidRPr="00960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400E"/>
    <w:multiLevelType w:val="hybridMultilevel"/>
    <w:tmpl w:val="5C3621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A7B"/>
    <w:multiLevelType w:val="hybridMultilevel"/>
    <w:tmpl w:val="D32843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323070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E831B5"/>
    <w:multiLevelType w:val="hybridMultilevel"/>
    <w:tmpl w:val="EF0C4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8680D"/>
    <w:multiLevelType w:val="hybridMultilevel"/>
    <w:tmpl w:val="169476A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A0E59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E7F67B8"/>
    <w:multiLevelType w:val="hybridMultilevel"/>
    <w:tmpl w:val="BF780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C1167"/>
    <w:multiLevelType w:val="hybridMultilevel"/>
    <w:tmpl w:val="44D86A82"/>
    <w:lvl w:ilvl="0" w:tplc="8C785084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20CEC"/>
    <w:multiLevelType w:val="hybridMultilevel"/>
    <w:tmpl w:val="EC4E03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B66DCD"/>
    <w:multiLevelType w:val="hybridMultilevel"/>
    <w:tmpl w:val="4D727B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203259"/>
    <w:multiLevelType w:val="hybridMultilevel"/>
    <w:tmpl w:val="2C3EB4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C9051F"/>
    <w:multiLevelType w:val="hybridMultilevel"/>
    <w:tmpl w:val="EC4E03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90028D7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9025D2B"/>
    <w:multiLevelType w:val="hybridMultilevel"/>
    <w:tmpl w:val="1DD4C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911BB"/>
    <w:multiLevelType w:val="hybridMultilevel"/>
    <w:tmpl w:val="ACD2675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3D283F"/>
    <w:multiLevelType w:val="hybridMultilevel"/>
    <w:tmpl w:val="B2EEC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020AC"/>
    <w:multiLevelType w:val="hybridMultilevel"/>
    <w:tmpl w:val="DFE84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3"/>
  </w:num>
  <w:num w:numId="4">
    <w:abstractNumId w:val="15"/>
  </w:num>
  <w:num w:numId="5">
    <w:abstractNumId w:val="13"/>
  </w:num>
  <w:num w:numId="6">
    <w:abstractNumId w:val="12"/>
  </w:num>
  <w:num w:numId="7">
    <w:abstractNumId w:val="9"/>
  </w:num>
  <w:num w:numId="8">
    <w:abstractNumId w:val="6"/>
  </w:num>
  <w:num w:numId="9">
    <w:abstractNumId w:val="10"/>
  </w:num>
  <w:num w:numId="10">
    <w:abstractNumId w:val="0"/>
  </w:num>
  <w:num w:numId="11">
    <w:abstractNumId w:val="1"/>
  </w:num>
  <w:num w:numId="12">
    <w:abstractNumId w:val="16"/>
  </w:num>
  <w:num w:numId="13">
    <w:abstractNumId w:val="7"/>
  </w:num>
  <w:num w:numId="14">
    <w:abstractNumId w:val="5"/>
  </w:num>
  <w:num w:numId="15">
    <w:abstractNumId w:val="2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jY0NjIwMDUyMDZT0lEKTi0uzszPAykwrAUAaHKNXiwAAAA="/>
  </w:docVars>
  <w:rsids>
    <w:rsidRoot w:val="00CE5B55"/>
    <w:rsid w:val="00024C47"/>
    <w:rsid w:val="000B5006"/>
    <w:rsid w:val="000E4206"/>
    <w:rsid w:val="00151BF8"/>
    <w:rsid w:val="00165DF8"/>
    <w:rsid w:val="00167D0F"/>
    <w:rsid w:val="003C1DBD"/>
    <w:rsid w:val="003F6F1C"/>
    <w:rsid w:val="00426931"/>
    <w:rsid w:val="00470584"/>
    <w:rsid w:val="00521291"/>
    <w:rsid w:val="00530096"/>
    <w:rsid w:val="00542419"/>
    <w:rsid w:val="005F7B6E"/>
    <w:rsid w:val="00634437"/>
    <w:rsid w:val="006643C3"/>
    <w:rsid w:val="00673080"/>
    <w:rsid w:val="006B3FDF"/>
    <w:rsid w:val="00730F5E"/>
    <w:rsid w:val="00754177"/>
    <w:rsid w:val="007A2DB8"/>
    <w:rsid w:val="007C1EA7"/>
    <w:rsid w:val="007D3352"/>
    <w:rsid w:val="008541E6"/>
    <w:rsid w:val="00877791"/>
    <w:rsid w:val="008825DD"/>
    <w:rsid w:val="008C69F4"/>
    <w:rsid w:val="00960C3C"/>
    <w:rsid w:val="00984C44"/>
    <w:rsid w:val="009B02C1"/>
    <w:rsid w:val="009B2BA7"/>
    <w:rsid w:val="00A335C3"/>
    <w:rsid w:val="00A7700A"/>
    <w:rsid w:val="00AA5EDD"/>
    <w:rsid w:val="00AC4BBF"/>
    <w:rsid w:val="00AE029B"/>
    <w:rsid w:val="00AE6B90"/>
    <w:rsid w:val="00B22217"/>
    <w:rsid w:val="00C4183A"/>
    <w:rsid w:val="00C460EF"/>
    <w:rsid w:val="00C614CB"/>
    <w:rsid w:val="00C6317D"/>
    <w:rsid w:val="00C64E9B"/>
    <w:rsid w:val="00C72179"/>
    <w:rsid w:val="00C74E5A"/>
    <w:rsid w:val="00C83E2B"/>
    <w:rsid w:val="00CE5B55"/>
    <w:rsid w:val="00D45782"/>
    <w:rsid w:val="00E02069"/>
    <w:rsid w:val="00E06076"/>
    <w:rsid w:val="00E64326"/>
    <w:rsid w:val="00E86D47"/>
    <w:rsid w:val="00ED0858"/>
    <w:rsid w:val="00EE3BBE"/>
    <w:rsid w:val="00FA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D10E93-8B32-40CB-9AF2-54833E453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E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D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A5E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2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uj Aggarwal</cp:lastModifiedBy>
  <cp:revision>25</cp:revision>
  <dcterms:created xsi:type="dcterms:W3CDTF">2017-04-27T05:39:00Z</dcterms:created>
  <dcterms:modified xsi:type="dcterms:W3CDTF">2017-08-13T18:43:00Z</dcterms:modified>
</cp:coreProperties>
</file>